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6150B" w14:textId="77777777" w:rsidR="00FF7A8C" w:rsidRPr="008E0BF8" w:rsidRDefault="00712F54">
      <w:pPr>
        <w:jc w:val="center"/>
        <w:rPr>
          <w:rFonts w:ascii="IM Fell English SC" w:eastAsia="IM Fell English SC" w:hAnsi="IM Fell English SC" w:cs="IM Fell English SC"/>
          <w:sz w:val="40"/>
          <w:szCs w:val="40"/>
          <w:lang w:val="fr-CA"/>
        </w:rPr>
      </w:pPr>
      <w:r w:rsidRPr="008E0BF8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 xml:space="preserve">Fiche de travail sur la vidéo : </w:t>
      </w:r>
      <w:r w:rsidR="008E0BF8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« </w:t>
      </w:r>
      <w:r w:rsidR="008E0BF8" w:rsidRPr="008E0BF8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Comment le</w:t>
      </w:r>
      <w:r w:rsidR="008E0BF8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s Européens ont-ils modifié le commerce international? »</w:t>
      </w:r>
    </w:p>
    <w:p w14:paraId="31022448" w14:textId="77777777" w:rsidR="00FF7A8C" w:rsidRPr="008E0BF8" w:rsidRDefault="00FF7A8C">
      <w:pPr>
        <w:rPr>
          <w:rFonts w:ascii="IM Fell English SC" w:eastAsia="IM Fell English SC" w:hAnsi="IM Fell English SC" w:cs="IM Fell English SC"/>
          <w:sz w:val="32"/>
          <w:szCs w:val="32"/>
          <w:lang w:val="fr-CA"/>
        </w:rPr>
      </w:pPr>
    </w:p>
    <w:p w14:paraId="3A36BD77" w14:textId="77777777" w:rsidR="00FF7A8C" w:rsidRDefault="009A73A0">
      <w:pPr>
        <w:rPr>
          <w:rFonts w:ascii="IM Fell English SC" w:eastAsia="IM Fell English SC" w:hAnsi="IM Fell English SC" w:cs="IM Fell English SC"/>
          <w:sz w:val="32"/>
          <w:szCs w:val="32"/>
        </w:rPr>
      </w:pPr>
      <w:proofErr w:type="gramStart"/>
      <w:r>
        <w:rPr>
          <w:rFonts w:ascii="IM Fell English SC" w:eastAsia="IM Fell English SC" w:hAnsi="IM Fell English SC" w:cs="IM Fell English SC"/>
          <w:sz w:val="32"/>
          <w:szCs w:val="32"/>
        </w:rPr>
        <w:t>N</w:t>
      </w:r>
      <w:r w:rsidR="008E0BF8">
        <w:rPr>
          <w:rFonts w:ascii="IM Fell English SC" w:eastAsia="IM Fell English SC" w:hAnsi="IM Fell English SC" w:cs="IM Fell English SC"/>
          <w:sz w:val="32"/>
          <w:szCs w:val="32"/>
        </w:rPr>
        <w:t>om </w:t>
      </w:r>
      <w:r>
        <w:rPr>
          <w:rFonts w:ascii="IM Fell English SC" w:eastAsia="IM Fell English SC" w:hAnsi="IM Fell English SC" w:cs="IM Fell English SC"/>
          <w:sz w:val="32"/>
          <w:szCs w:val="32"/>
        </w:rPr>
        <w:t>:</w:t>
      </w:r>
      <w:proofErr w:type="gramEnd"/>
      <w:r>
        <w:rPr>
          <w:rFonts w:ascii="IM Fell English SC" w:eastAsia="IM Fell English SC" w:hAnsi="IM Fell English SC" w:cs="IM Fell English SC"/>
          <w:sz w:val="32"/>
          <w:szCs w:val="32"/>
        </w:rPr>
        <w:t xml:space="preserve"> ___________</w:t>
      </w:r>
    </w:p>
    <w:p w14:paraId="610F59DE" w14:textId="77777777" w:rsidR="00FF7A8C" w:rsidRDefault="00FF7A8C">
      <w:pPr>
        <w:rPr>
          <w:rFonts w:ascii="Lato" w:eastAsia="Lato" w:hAnsi="Lato" w:cs="Lato"/>
          <w:sz w:val="32"/>
          <w:szCs w:val="32"/>
        </w:rPr>
      </w:pPr>
    </w:p>
    <w:p w14:paraId="24F7791C" w14:textId="77777777" w:rsidR="00FF7A8C" w:rsidRPr="00696A4E" w:rsidRDefault="00696A4E">
      <w:pPr>
        <w:numPr>
          <w:ilvl w:val="0"/>
          <w:numId w:val="1"/>
        </w:numPr>
        <w:spacing w:line="480" w:lineRule="auto"/>
        <w:ind w:left="450"/>
        <w:rPr>
          <w:rFonts w:ascii="Lato" w:eastAsia="Lato" w:hAnsi="Lato" w:cs="Lato"/>
          <w:lang w:val="fr-CA"/>
        </w:rPr>
      </w:pPr>
      <w:r w:rsidRPr="00696A4E">
        <w:rPr>
          <w:rFonts w:ascii="Lato" w:hAnsi="Lato"/>
          <w:lang w:val="fr-CA"/>
        </w:rPr>
        <w:t>Pendant des siècles, le commerce avec l’Asie pour des épices et des tissus se faisait le long de la route de la __________. Afin d’augmenter leurs profits, les Européens se sont mis à chercher une route ______</w:t>
      </w:r>
      <w:r>
        <w:rPr>
          <w:rFonts w:ascii="Lato" w:hAnsi="Lato"/>
          <w:lang w:val="fr-CA"/>
        </w:rPr>
        <w:t>_______</w:t>
      </w:r>
      <w:r w:rsidRPr="00696A4E">
        <w:rPr>
          <w:rFonts w:ascii="Lato" w:hAnsi="Lato"/>
          <w:lang w:val="fr-CA"/>
        </w:rPr>
        <w:t>_</w:t>
      </w:r>
      <w:r w:rsidRPr="00696A4E">
        <w:rPr>
          <w:rFonts w:ascii="Lato" w:eastAsia="Lato" w:hAnsi="Lato" w:cs="Lato"/>
          <w:lang w:val="fr-CA"/>
        </w:rPr>
        <w:t>.</w:t>
      </w:r>
    </w:p>
    <w:p w14:paraId="44EDEA62" w14:textId="77777777" w:rsidR="00FF7A8C" w:rsidRPr="00696A4E" w:rsidRDefault="00FF7A8C">
      <w:pPr>
        <w:rPr>
          <w:rFonts w:ascii="Lato" w:eastAsia="Lato" w:hAnsi="Lato" w:cs="Lato"/>
          <w:lang w:val="fr-CA"/>
        </w:rPr>
      </w:pPr>
    </w:p>
    <w:p w14:paraId="764588D1" w14:textId="77777777" w:rsidR="00FF7A8C" w:rsidRPr="00696A4E" w:rsidRDefault="00FF7A8C">
      <w:pPr>
        <w:rPr>
          <w:rFonts w:ascii="Lato" w:eastAsia="Lato" w:hAnsi="Lato" w:cs="Lato"/>
          <w:lang w:val="fr-CA"/>
        </w:rPr>
      </w:pPr>
    </w:p>
    <w:p w14:paraId="649EA43F" w14:textId="77777777" w:rsidR="00FF7A8C" w:rsidRPr="00696A4E" w:rsidRDefault="00696A4E">
      <w:pPr>
        <w:numPr>
          <w:ilvl w:val="0"/>
          <w:numId w:val="1"/>
        </w:numPr>
        <w:ind w:left="450"/>
        <w:rPr>
          <w:rFonts w:ascii="Lato" w:eastAsia="Lato" w:hAnsi="Lato" w:cs="Lato"/>
          <w:lang w:val="fr-CA"/>
        </w:rPr>
      </w:pPr>
      <w:r w:rsidRPr="00696A4E">
        <w:rPr>
          <w:rFonts w:ascii="Lato" w:hAnsi="Lato"/>
          <w:lang w:val="fr-CA"/>
        </w:rPr>
        <w:t>Quels deux pays se sont mis d’accord pour se diviser le monde entre eux</w:t>
      </w:r>
      <w:r w:rsidRPr="00696A4E">
        <w:rPr>
          <w:rFonts w:ascii="Lato" w:eastAsia="Lato" w:hAnsi="Lato" w:cs="Lato"/>
          <w:lang w:val="fr-CA"/>
        </w:rPr>
        <w:t xml:space="preserve">? </w:t>
      </w:r>
    </w:p>
    <w:p w14:paraId="350FFB80" w14:textId="77777777" w:rsidR="00FF7A8C" w:rsidRPr="00696A4E" w:rsidRDefault="00FF7A8C">
      <w:pPr>
        <w:ind w:left="1440"/>
        <w:rPr>
          <w:rFonts w:ascii="Lato" w:eastAsia="Lato" w:hAnsi="Lato" w:cs="Lato"/>
          <w:lang w:val="fr-CA"/>
        </w:rPr>
      </w:pPr>
    </w:p>
    <w:p w14:paraId="41302595" w14:textId="77777777" w:rsidR="00FF7A8C" w:rsidRPr="00696A4E" w:rsidRDefault="009A73A0">
      <w:pPr>
        <w:ind w:left="1620"/>
        <w:rPr>
          <w:rFonts w:ascii="Lato" w:eastAsia="Lato" w:hAnsi="Lato" w:cs="Lato"/>
        </w:rPr>
      </w:pPr>
      <w:r w:rsidRPr="00696A4E">
        <w:rPr>
          <w:rFonts w:ascii="Lato" w:eastAsia="Lato" w:hAnsi="Lato" w:cs="Lato"/>
        </w:rPr>
        <w:t xml:space="preserve">________________ </w:t>
      </w:r>
      <w:r w:rsidR="00696A4E" w:rsidRPr="00696A4E">
        <w:rPr>
          <w:rFonts w:ascii="Lato" w:eastAsia="Lato" w:hAnsi="Lato" w:cs="Lato"/>
        </w:rPr>
        <w:t>et</w:t>
      </w:r>
      <w:r w:rsidRPr="00696A4E">
        <w:rPr>
          <w:rFonts w:ascii="Lato" w:eastAsia="Lato" w:hAnsi="Lato" w:cs="Lato"/>
        </w:rPr>
        <w:t xml:space="preserve"> ___________________</w:t>
      </w:r>
    </w:p>
    <w:p w14:paraId="6F1E94ED" w14:textId="77777777" w:rsidR="00FF7A8C" w:rsidRPr="00696A4E" w:rsidRDefault="00FF7A8C">
      <w:pPr>
        <w:ind w:left="450" w:hanging="360"/>
        <w:rPr>
          <w:rFonts w:ascii="Lato" w:eastAsia="Lato" w:hAnsi="Lato" w:cs="Lato"/>
        </w:rPr>
      </w:pPr>
    </w:p>
    <w:p w14:paraId="03443319" w14:textId="77777777" w:rsidR="00FF7A8C" w:rsidRPr="00696A4E" w:rsidRDefault="00696A4E">
      <w:pPr>
        <w:numPr>
          <w:ilvl w:val="0"/>
          <w:numId w:val="1"/>
        </w:numPr>
        <w:ind w:left="450"/>
        <w:rPr>
          <w:rFonts w:ascii="Lato" w:eastAsia="Lato" w:hAnsi="Lato" w:cs="Lato"/>
          <w:lang w:val="fr-CA"/>
        </w:rPr>
      </w:pPr>
      <w:r w:rsidRPr="00696A4E">
        <w:rPr>
          <w:rFonts w:ascii="Lato" w:hAnsi="Lato"/>
          <w:lang w:val="fr-CA"/>
        </w:rPr>
        <w:t>Énumère deux raisons qui ont poussé les Européens à explorer les régions d’outre-mer</w:t>
      </w:r>
      <w:r w:rsidRPr="00696A4E">
        <w:rPr>
          <w:rFonts w:ascii="Lato" w:eastAsia="Lato" w:hAnsi="Lato" w:cs="Lato"/>
          <w:lang w:val="fr-CA"/>
        </w:rPr>
        <w:t> :</w:t>
      </w:r>
    </w:p>
    <w:p w14:paraId="6A69083E" w14:textId="77777777" w:rsidR="00FF7A8C" w:rsidRPr="00696A4E" w:rsidRDefault="00FF7A8C">
      <w:pPr>
        <w:ind w:left="720"/>
        <w:rPr>
          <w:rFonts w:ascii="Lato" w:eastAsia="Lato" w:hAnsi="Lato" w:cs="Lato"/>
          <w:lang w:val="fr-CA"/>
        </w:rPr>
      </w:pPr>
    </w:p>
    <w:p w14:paraId="5A6E1B46" w14:textId="77777777" w:rsidR="00FF7A8C" w:rsidRPr="00696A4E" w:rsidRDefault="009A73A0">
      <w:pPr>
        <w:numPr>
          <w:ilvl w:val="0"/>
          <w:numId w:val="2"/>
        </w:numPr>
        <w:rPr>
          <w:rFonts w:ascii="Lato" w:eastAsia="Lato" w:hAnsi="Lato" w:cs="Lato"/>
          <w:lang w:val="fr-CA"/>
        </w:rPr>
      </w:pPr>
      <w:r w:rsidRPr="00696A4E">
        <w:rPr>
          <w:rFonts w:ascii="Lato" w:eastAsia="Lato" w:hAnsi="Lato" w:cs="Lato"/>
          <w:lang w:val="fr-CA"/>
        </w:rPr>
        <w:t xml:space="preserve"> </w:t>
      </w:r>
    </w:p>
    <w:p w14:paraId="4D193AB9" w14:textId="77777777" w:rsidR="00FF7A8C" w:rsidRPr="00696A4E" w:rsidRDefault="00FF7A8C">
      <w:pPr>
        <w:ind w:left="720"/>
        <w:rPr>
          <w:rFonts w:ascii="Lato" w:eastAsia="Lato" w:hAnsi="Lato" w:cs="Lato"/>
          <w:lang w:val="fr-CA"/>
        </w:rPr>
      </w:pPr>
    </w:p>
    <w:p w14:paraId="5BEEB36E" w14:textId="77777777" w:rsidR="00FF7A8C" w:rsidRPr="00696A4E" w:rsidRDefault="00FF7A8C">
      <w:pPr>
        <w:numPr>
          <w:ilvl w:val="0"/>
          <w:numId w:val="2"/>
        </w:numPr>
        <w:rPr>
          <w:rFonts w:ascii="Lato" w:eastAsia="Lato" w:hAnsi="Lato" w:cs="Lato"/>
          <w:lang w:val="fr-CA"/>
        </w:rPr>
      </w:pPr>
    </w:p>
    <w:p w14:paraId="6F667633" w14:textId="77777777" w:rsidR="00FF7A8C" w:rsidRPr="00696A4E" w:rsidRDefault="00FF7A8C">
      <w:pPr>
        <w:rPr>
          <w:rFonts w:ascii="Lato" w:eastAsia="Lato" w:hAnsi="Lato" w:cs="Lato"/>
          <w:lang w:val="fr-CA"/>
        </w:rPr>
      </w:pPr>
    </w:p>
    <w:p w14:paraId="48D16A4E" w14:textId="77777777" w:rsidR="00FF7A8C" w:rsidRPr="00696A4E" w:rsidRDefault="00696A4E">
      <w:pPr>
        <w:numPr>
          <w:ilvl w:val="0"/>
          <w:numId w:val="1"/>
        </w:numPr>
        <w:ind w:left="450"/>
        <w:rPr>
          <w:rFonts w:ascii="Lato" w:eastAsia="Lato" w:hAnsi="Lato" w:cs="Lato"/>
          <w:lang w:val="fr-CA"/>
        </w:rPr>
      </w:pPr>
      <w:r w:rsidRPr="00696A4E">
        <w:rPr>
          <w:rFonts w:ascii="Lato" w:hAnsi="Lato"/>
          <w:lang w:val="fr-CA"/>
        </w:rPr>
        <w:t>Comment les Européens ont-ils traité les gens et les endroits qu’ils ont rencontrés</w:t>
      </w:r>
      <w:r w:rsidRPr="00696A4E">
        <w:rPr>
          <w:rFonts w:ascii="Lato" w:eastAsia="Lato" w:hAnsi="Lato" w:cs="Lato"/>
          <w:lang w:val="fr-CA"/>
        </w:rPr>
        <w:t>?</w:t>
      </w:r>
    </w:p>
    <w:p w14:paraId="24E7FBD8" w14:textId="77777777" w:rsidR="00FF7A8C" w:rsidRPr="00696A4E" w:rsidRDefault="00FF7A8C">
      <w:pPr>
        <w:ind w:left="450" w:hanging="360"/>
        <w:rPr>
          <w:rFonts w:ascii="Lato" w:eastAsia="Lato" w:hAnsi="Lato" w:cs="Lato"/>
          <w:lang w:val="fr-CA"/>
        </w:rPr>
      </w:pPr>
    </w:p>
    <w:p w14:paraId="72B54836" w14:textId="77777777" w:rsidR="00FF7A8C" w:rsidRPr="00696A4E" w:rsidRDefault="00FF7A8C">
      <w:pPr>
        <w:rPr>
          <w:rFonts w:ascii="Lato" w:eastAsia="Lato" w:hAnsi="Lato" w:cs="Lato"/>
          <w:lang w:val="fr-CA"/>
        </w:rPr>
      </w:pPr>
    </w:p>
    <w:p w14:paraId="2FA0290B" w14:textId="77777777" w:rsidR="00FF7A8C" w:rsidRPr="00696A4E" w:rsidRDefault="00FF7A8C">
      <w:pPr>
        <w:ind w:left="450" w:hanging="360"/>
        <w:rPr>
          <w:rFonts w:ascii="Lato" w:eastAsia="Lato" w:hAnsi="Lato" w:cs="Lato"/>
          <w:lang w:val="fr-CA"/>
        </w:rPr>
      </w:pPr>
    </w:p>
    <w:p w14:paraId="2E53545A" w14:textId="77777777" w:rsidR="00FF7A8C" w:rsidRPr="00696A4E" w:rsidRDefault="00FF7A8C">
      <w:pPr>
        <w:ind w:left="450" w:hanging="360"/>
        <w:rPr>
          <w:rFonts w:ascii="Lato" w:eastAsia="Lato" w:hAnsi="Lato" w:cs="Lato"/>
          <w:lang w:val="fr-CA"/>
        </w:rPr>
      </w:pPr>
    </w:p>
    <w:p w14:paraId="4DD7D3DD" w14:textId="77777777" w:rsidR="00FF7A8C" w:rsidRPr="00696A4E" w:rsidRDefault="00696A4E">
      <w:pPr>
        <w:numPr>
          <w:ilvl w:val="0"/>
          <w:numId w:val="1"/>
        </w:numPr>
        <w:spacing w:line="480" w:lineRule="auto"/>
        <w:ind w:left="450"/>
        <w:rPr>
          <w:rFonts w:ascii="Lato" w:eastAsia="Lato" w:hAnsi="Lato" w:cs="Lato"/>
          <w:lang w:val="fr-CA"/>
        </w:rPr>
      </w:pPr>
      <w:r w:rsidRPr="00696A4E">
        <w:rPr>
          <w:rFonts w:ascii="Lato" w:hAnsi="Lato"/>
          <w:lang w:val="fr-CA"/>
        </w:rPr>
        <w:t>Le capitaine ________</w:t>
      </w:r>
      <w:r>
        <w:rPr>
          <w:rFonts w:ascii="Lato" w:hAnsi="Lato"/>
          <w:lang w:val="fr-CA"/>
        </w:rPr>
        <w:t>________</w:t>
      </w:r>
      <w:r w:rsidRPr="00696A4E">
        <w:rPr>
          <w:rFonts w:ascii="Lato" w:hAnsi="Lato"/>
          <w:lang w:val="fr-CA"/>
        </w:rPr>
        <w:t xml:space="preserve"> était un explorateur et navigateur britannique. Son objectif était de trouver le </w:t>
      </w:r>
      <w:r w:rsidRPr="00696A4E">
        <w:rPr>
          <w:rFonts w:ascii="Lato" w:eastAsia="Lato" w:hAnsi="Lato" w:cs="Lato"/>
          <w:lang w:val="fr-CA"/>
        </w:rPr>
        <w:t>_______________________________.</w:t>
      </w:r>
    </w:p>
    <w:p w14:paraId="6BE7B6F3" w14:textId="77777777" w:rsidR="00FF7A8C" w:rsidRPr="00696A4E" w:rsidRDefault="00FF7A8C">
      <w:pPr>
        <w:rPr>
          <w:rFonts w:ascii="Lato" w:eastAsia="Lato" w:hAnsi="Lato" w:cs="Lato"/>
          <w:lang w:val="fr-CA"/>
        </w:rPr>
      </w:pPr>
    </w:p>
    <w:p w14:paraId="3362772C" w14:textId="77777777" w:rsidR="00FF7A8C" w:rsidRPr="00696A4E" w:rsidRDefault="00696A4E">
      <w:pPr>
        <w:numPr>
          <w:ilvl w:val="0"/>
          <w:numId w:val="1"/>
        </w:numPr>
        <w:ind w:left="450"/>
        <w:rPr>
          <w:rFonts w:ascii="Lato" w:eastAsia="Lato" w:hAnsi="Lato" w:cs="Lato"/>
          <w:lang w:val="fr-CA"/>
        </w:rPr>
      </w:pPr>
      <w:r w:rsidRPr="00696A4E">
        <w:rPr>
          <w:rFonts w:ascii="Lato" w:hAnsi="Lato"/>
          <w:lang w:val="fr-CA"/>
        </w:rPr>
        <w:t>Énumère deux exemples de conflit et deux exemples de coopération dans la vidéo</w:t>
      </w:r>
      <w:r w:rsidRPr="00696A4E">
        <w:rPr>
          <w:rFonts w:ascii="Lato" w:eastAsia="Lato" w:hAnsi="Lato" w:cs="Lato"/>
          <w:lang w:val="fr-CA"/>
        </w:rPr>
        <w:t xml:space="preserve">. </w:t>
      </w:r>
    </w:p>
    <w:p w14:paraId="6382A63A" w14:textId="77777777" w:rsidR="00FF7A8C" w:rsidRPr="00696A4E" w:rsidRDefault="00FF7A8C">
      <w:pPr>
        <w:rPr>
          <w:rFonts w:ascii="Lato" w:eastAsia="Lato" w:hAnsi="Lato" w:cs="Lato"/>
          <w:lang w:val="fr-CA"/>
        </w:rPr>
      </w:pPr>
    </w:p>
    <w:tbl>
      <w:tblPr>
        <w:tblStyle w:val="a"/>
        <w:tblW w:w="8550" w:type="dxa"/>
        <w:tblInd w:w="5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85"/>
        <w:gridCol w:w="7065"/>
      </w:tblGrid>
      <w:tr w:rsidR="00FF7A8C" w:rsidRPr="00696A4E" w14:paraId="1B83E895" w14:textId="77777777"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2FF7B5" w14:textId="77777777" w:rsidR="00FF7A8C" w:rsidRPr="00696A4E" w:rsidRDefault="009A73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  <w:proofErr w:type="spellStart"/>
            <w:r w:rsidRPr="00696A4E">
              <w:rPr>
                <w:rFonts w:ascii="Lato" w:eastAsia="Lato" w:hAnsi="Lato" w:cs="Lato"/>
              </w:rPr>
              <w:t>Conflit</w:t>
            </w:r>
            <w:proofErr w:type="spellEnd"/>
          </w:p>
        </w:tc>
        <w:tc>
          <w:tcPr>
            <w:tcW w:w="7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3E9F2B" w14:textId="77777777" w:rsidR="00FF7A8C" w:rsidRPr="00696A4E" w:rsidRDefault="00FF7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126CE1E2" w14:textId="77777777" w:rsidR="00FF7A8C" w:rsidRPr="00696A4E" w:rsidRDefault="00FF7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7622437C" w14:textId="77777777" w:rsidR="00FF7A8C" w:rsidRPr="00696A4E" w:rsidRDefault="00FF7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</w:tc>
      </w:tr>
      <w:tr w:rsidR="00FF7A8C" w:rsidRPr="00696A4E" w14:paraId="2FE9DDD7" w14:textId="77777777">
        <w:tc>
          <w:tcPr>
            <w:tcW w:w="14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7E4B43" w14:textId="77777777" w:rsidR="00FF7A8C" w:rsidRPr="00696A4E" w:rsidRDefault="009A73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  <w:proofErr w:type="spellStart"/>
            <w:r w:rsidRPr="00696A4E">
              <w:rPr>
                <w:rFonts w:ascii="Lato" w:eastAsia="Lato" w:hAnsi="Lato" w:cs="Lato"/>
              </w:rPr>
              <w:t>Coop</w:t>
            </w:r>
            <w:r w:rsidR="00696A4E" w:rsidRPr="00696A4E">
              <w:rPr>
                <w:rFonts w:ascii="Lato" w:eastAsia="Lato" w:hAnsi="Lato" w:cs="Lato"/>
              </w:rPr>
              <w:t>é</w:t>
            </w:r>
            <w:r w:rsidRPr="00696A4E">
              <w:rPr>
                <w:rFonts w:ascii="Lato" w:eastAsia="Lato" w:hAnsi="Lato" w:cs="Lato"/>
              </w:rPr>
              <w:t>ration</w:t>
            </w:r>
            <w:proofErr w:type="spellEnd"/>
          </w:p>
        </w:tc>
        <w:tc>
          <w:tcPr>
            <w:tcW w:w="70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A067B" w14:textId="77777777" w:rsidR="00FF7A8C" w:rsidRPr="00696A4E" w:rsidRDefault="00FF7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07777EEB" w14:textId="77777777" w:rsidR="00FF7A8C" w:rsidRPr="00696A4E" w:rsidRDefault="00FF7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0E4CB5DF" w14:textId="77777777" w:rsidR="00FF7A8C" w:rsidRPr="00696A4E" w:rsidRDefault="00FF7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</w:tc>
      </w:tr>
    </w:tbl>
    <w:p w14:paraId="39F052EE" w14:textId="77777777" w:rsidR="00FF7A8C" w:rsidRPr="00696A4E" w:rsidRDefault="00FF7A8C">
      <w:pPr>
        <w:rPr>
          <w:rFonts w:ascii="Lato" w:hAnsi="Lato"/>
          <w:sz w:val="24"/>
          <w:szCs w:val="24"/>
        </w:rPr>
      </w:pPr>
    </w:p>
    <w:sectPr w:rsidR="00FF7A8C" w:rsidRPr="00696A4E">
      <w:headerReference w:type="default" r:id="rId7"/>
      <w:footerReference w:type="default" r:id="rId8"/>
      <w:headerReference w:type="first" r:id="rId9"/>
      <w:footerReference w:type="first" r:id="rId10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7E80F" w14:textId="77777777" w:rsidR="0099299B" w:rsidRDefault="0099299B">
      <w:pPr>
        <w:spacing w:line="240" w:lineRule="auto"/>
      </w:pPr>
      <w:r>
        <w:separator/>
      </w:r>
    </w:p>
  </w:endnote>
  <w:endnote w:type="continuationSeparator" w:id="0">
    <w:p w14:paraId="222B0A7D" w14:textId="77777777" w:rsidR="0099299B" w:rsidRDefault="009929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 Fell English SC">
    <w:altName w:val="Calibri"/>
    <w:charset w:val="00"/>
    <w:family w:val="auto"/>
    <w:pitch w:val="default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49625" w14:textId="77777777" w:rsidR="00FF7A8C" w:rsidRDefault="009A73A0">
    <w:pPr>
      <w:spacing w:after="60"/>
      <w:ind w:left="-90"/>
      <w:rPr>
        <w:rFonts w:ascii="IM Fell English SC" w:eastAsia="IM Fell English SC" w:hAnsi="IM Fell English SC" w:cs="IM Fell English SC"/>
        <w:color w:val="222222"/>
      </w:rPr>
    </w:pPr>
    <w:r>
      <w:pict w14:anchorId="0EDEF30F">
        <v:rect id="_x0000_i1026" style="width:0;height:1.5pt" o:hralign="center" o:hrstd="t" o:hr="t" fillcolor="#a0a0a0" stroked="f"/>
      </w:pict>
    </w:r>
  </w:p>
  <w:p w14:paraId="6A70F676" w14:textId="7D177C6E" w:rsidR="00FF7A8C" w:rsidRPr="00696A4E" w:rsidRDefault="00696A4E">
    <w:pPr>
      <w:spacing w:after="60"/>
      <w:rPr>
        <w:rFonts w:ascii="Lato Light" w:eastAsia="Lato Light" w:hAnsi="Lato Light" w:cs="Lato Light"/>
        <w:color w:val="222222"/>
        <w:lang w:val="fr-CA"/>
      </w:rPr>
    </w:pPr>
    <w:r w:rsidRPr="00696A4E">
      <w:rPr>
        <w:rFonts w:ascii="IM Fell English SC" w:eastAsia="IM Fell English SC" w:hAnsi="IM Fell English SC" w:cs="IM Fell English SC"/>
        <w:color w:val="222222"/>
        <w:lang w:val="fr-CA"/>
      </w:rPr>
      <w:t xml:space="preserve">Fiche de travail sur la </w:t>
    </w:r>
    <w:r>
      <w:rPr>
        <w:rFonts w:ascii="IM Fell English SC" w:eastAsia="IM Fell English SC" w:hAnsi="IM Fell English SC" w:cs="IM Fell English SC"/>
        <w:color w:val="222222"/>
        <w:lang w:val="fr-CA"/>
      </w:rPr>
      <w:t>vidéo</w:t>
    </w:r>
    <w:r w:rsidRPr="00696A4E">
      <w:rPr>
        <w:rFonts w:ascii="IM Fell English SC" w:eastAsia="IM Fell English SC" w:hAnsi="IM Fell English SC" w:cs="IM Fell English SC"/>
        <w:color w:val="222222"/>
        <w:lang w:val="fr-CA"/>
      </w:rPr>
      <w:t xml:space="preserve"> | Relations | </w:t>
    </w:r>
    <w:r>
      <w:rPr>
        <w:rFonts w:ascii="IM Fell English SC" w:eastAsia="IM Fell English SC" w:hAnsi="IM Fell English SC" w:cs="IM Fell English SC"/>
        <w:color w:val="222222"/>
        <w:lang w:val="fr-CA"/>
      </w:rPr>
      <w:t>Commerce international</w:t>
    </w:r>
    <w:r w:rsidRPr="00696A4E">
      <w:rPr>
        <w:rFonts w:ascii="IM Fell English SC" w:eastAsia="IM Fell English SC" w:hAnsi="IM Fell English SC" w:cs="IM Fell English SC"/>
        <w:color w:val="222222"/>
        <w:lang w:val="fr-CA"/>
      </w:rPr>
      <w:tab/>
    </w:r>
    <w:r w:rsidR="009A73A0">
      <w:rPr>
        <w:rFonts w:ascii="IM Fell English SC" w:eastAsia="IM Fell English SC" w:hAnsi="IM Fell English SC" w:cs="IM Fell English SC"/>
        <w:color w:val="222222"/>
        <w:lang w:val="fr-CA"/>
      </w:rPr>
      <w:ptab w:relativeTo="margin" w:alignment="right" w:leader="none"/>
    </w:r>
    <w:r>
      <w:rPr>
        <w:rFonts w:ascii="Lato Light" w:eastAsia="Lato Light" w:hAnsi="Lato Light" w:cs="Lato Light"/>
        <w:color w:val="222222"/>
      </w:rPr>
      <w:fldChar w:fldCharType="begin"/>
    </w:r>
    <w:r w:rsidRPr="00696A4E">
      <w:rPr>
        <w:rFonts w:ascii="Lato Light" w:eastAsia="Lato Light" w:hAnsi="Lato Light" w:cs="Lato Light"/>
        <w:color w:val="222222"/>
        <w:lang w:val="fr-CA"/>
      </w:rPr>
      <w:instrText>PAGE</w:instrText>
    </w:r>
    <w:r>
      <w:rPr>
        <w:rFonts w:ascii="Lato Light" w:eastAsia="Lato Light" w:hAnsi="Lato Light" w:cs="Lato Light"/>
        <w:color w:val="222222"/>
      </w:rPr>
      <w:fldChar w:fldCharType="separate"/>
    </w:r>
    <w:r w:rsidR="002D5DBF" w:rsidRPr="00696A4E">
      <w:rPr>
        <w:rFonts w:ascii="Lato Light" w:eastAsia="Lato Light" w:hAnsi="Lato Light" w:cs="Lato Light"/>
        <w:noProof/>
        <w:color w:val="222222"/>
        <w:lang w:val="fr-CA"/>
      </w:rPr>
      <w:t>1</w:t>
    </w:r>
    <w:r>
      <w:rPr>
        <w:rFonts w:ascii="Lato Light" w:eastAsia="Lato Light" w:hAnsi="Lato Light" w:cs="Lato Light"/>
        <w:color w:val="222222"/>
      </w:rPr>
      <w:fldChar w:fldCharType="end"/>
    </w:r>
  </w:p>
  <w:p w14:paraId="0AABF1B9" w14:textId="77777777" w:rsidR="00FF7A8C" w:rsidRPr="00696A4E" w:rsidRDefault="00FF7A8C">
    <w:pPr>
      <w:rPr>
        <w:lang w:val="fr-C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CE4DB" w14:textId="77777777" w:rsidR="00FF7A8C" w:rsidRDefault="009A73A0">
    <w:pPr>
      <w:spacing w:after="60"/>
      <w:ind w:left="-90"/>
      <w:rPr>
        <w:rFonts w:ascii="IM Fell English SC" w:eastAsia="IM Fell English SC" w:hAnsi="IM Fell English SC" w:cs="IM Fell English SC"/>
        <w:color w:val="222222"/>
      </w:rPr>
    </w:pPr>
    <w:r>
      <w:pict w14:anchorId="1D8E7D28">
        <v:rect id="_x0000_i1028" style="width:0;height:1.5pt" o:hralign="center" o:hrstd="t" o:hr="t" fillcolor="#a0a0a0" stroked="f"/>
      </w:pict>
    </w:r>
  </w:p>
  <w:p w14:paraId="29246CE4" w14:textId="77777777" w:rsidR="00FF7A8C" w:rsidRDefault="009A73A0">
    <w:pPr>
      <w:spacing w:after="60"/>
      <w:rPr>
        <w:rFonts w:ascii="IM Fell English SC" w:eastAsia="IM Fell English SC" w:hAnsi="IM Fell English SC" w:cs="IM Fell English SC"/>
        <w:color w:val="222222"/>
      </w:rPr>
    </w:pPr>
    <w:r>
      <w:rPr>
        <w:rFonts w:ascii="IM Fell English SC" w:eastAsia="IM Fell English SC" w:hAnsi="IM Fell English SC" w:cs="IM Fell English SC"/>
        <w:color w:val="222222"/>
      </w:rPr>
      <w:t xml:space="preserve">Teacher’s Guide | Relations | Global </w:t>
    </w:r>
    <w:proofErr w:type="gramStart"/>
    <w:r>
      <w:rPr>
        <w:rFonts w:ascii="IM Fell English SC" w:eastAsia="IM Fell English SC" w:hAnsi="IM Fell English SC" w:cs="IM Fell English SC"/>
        <w:color w:val="222222"/>
      </w:rPr>
      <w:t>trade</w:t>
    </w:r>
    <w:r>
      <w:rPr>
        <w:rFonts w:ascii="Lato Light" w:eastAsia="Lato Light" w:hAnsi="Lato Light" w:cs="Lato Light"/>
        <w:color w:val="222222"/>
      </w:rPr>
      <w:t xml:space="preserve">  </w:t>
    </w:r>
    <w:r>
      <w:rPr>
        <w:rFonts w:ascii="Lato Light" w:eastAsia="Lato Light" w:hAnsi="Lato Light" w:cs="Lato Light"/>
        <w:color w:val="222222"/>
      </w:rPr>
      <w:tab/>
    </w:r>
    <w:proofErr w:type="gramEnd"/>
    <w:r>
      <w:rPr>
        <w:rFonts w:ascii="Lato Light" w:eastAsia="Lato Light" w:hAnsi="Lato Light" w:cs="Lato Light"/>
        <w:color w:val="222222"/>
      </w:rPr>
      <w:t xml:space="preserve">                </w:t>
    </w:r>
    <w:r>
      <w:rPr>
        <w:rFonts w:ascii="Lato Light" w:eastAsia="Lato Light" w:hAnsi="Lato Light" w:cs="Lato Light"/>
        <w:color w:val="222222"/>
      </w:rPr>
      <w:tab/>
      <w:t xml:space="preserve">           </w:t>
    </w:r>
    <w:r>
      <w:rPr>
        <w:rFonts w:ascii="Lato Light" w:eastAsia="Lato Light" w:hAnsi="Lato Light" w:cs="Lato Light"/>
        <w:color w:val="222222"/>
      </w:rPr>
      <w:tab/>
      <w:t xml:space="preserve">     </w:t>
    </w:r>
    <w:r>
      <w:rPr>
        <w:rFonts w:ascii="Lato Light" w:eastAsia="Lato Light" w:hAnsi="Lato Light" w:cs="Lato Light"/>
        <w:color w:val="222222"/>
      </w:rPr>
      <w:tab/>
    </w:r>
    <w:r>
      <w:rPr>
        <w:rFonts w:ascii="Lato Light" w:eastAsia="Lato Light" w:hAnsi="Lato Light" w:cs="Lato Light"/>
        <w:color w:val="222222"/>
      </w:rPr>
      <w:tab/>
    </w:r>
    <w:r>
      <w:rPr>
        <w:rFonts w:ascii="Lato Light" w:eastAsia="Lato Light" w:hAnsi="Lato Light" w:cs="Lato Light"/>
        <w:color w:val="222222"/>
      </w:rPr>
      <w:tab/>
    </w:r>
    <w:r>
      <w:rPr>
        <w:rFonts w:ascii="Lato Light" w:eastAsia="Lato Light" w:hAnsi="Lato Light" w:cs="Lato Light"/>
        <w:color w:val="222222"/>
      </w:rPr>
      <w:tab/>
      <w:t xml:space="preserve">     </w:t>
    </w:r>
    <w:r>
      <w:rPr>
        <w:rFonts w:ascii="Lato Light" w:eastAsia="Lato Light" w:hAnsi="Lato Light" w:cs="Lato Light"/>
        <w:color w:val="222222"/>
      </w:rPr>
      <w:fldChar w:fldCharType="begin"/>
    </w:r>
    <w:r>
      <w:rPr>
        <w:rFonts w:ascii="Lato Light" w:eastAsia="Lato Light" w:hAnsi="Lato Light" w:cs="Lato Light"/>
        <w:color w:val="222222"/>
      </w:rPr>
      <w:instrText>PAGE</w:instrText>
    </w:r>
    <w:r>
      <w:rPr>
        <w:rFonts w:ascii="Lato Light" w:eastAsia="Lato Light" w:hAnsi="Lato Light" w:cs="Lato Light"/>
        <w:color w:val="222222"/>
      </w:rPr>
      <w:fldChar w:fldCharType="separate"/>
    </w:r>
    <w:r>
      <w:rPr>
        <w:rFonts w:ascii="Lato Light" w:eastAsia="Lato Light" w:hAnsi="Lato Light" w:cs="Lato Light"/>
        <w:color w:val="2222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A356C" w14:textId="77777777" w:rsidR="0099299B" w:rsidRDefault="0099299B">
      <w:pPr>
        <w:spacing w:line="240" w:lineRule="auto"/>
      </w:pPr>
      <w:r>
        <w:separator/>
      </w:r>
    </w:p>
  </w:footnote>
  <w:footnote w:type="continuationSeparator" w:id="0">
    <w:p w14:paraId="2B7C8CA2" w14:textId="77777777" w:rsidR="0099299B" w:rsidRDefault="009929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1F5F9" w14:textId="6B3F43A2" w:rsidR="00FF7A8C" w:rsidRDefault="009A73A0">
    <w:pPr>
      <w:pStyle w:val="Title"/>
      <w:spacing w:after="0" w:line="240" w:lineRule="auto"/>
      <w:rPr>
        <w:rFonts w:ascii="IM Fell English SC" w:eastAsia="IM Fell English SC" w:hAnsi="IM Fell English SC" w:cs="IM Fell English SC"/>
        <w:i/>
        <w:color w:val="222222"/>
        <w:sz w:val="60"/>
        <w:szCs w:val="60"/>
      </w:rPr>
    </w:pPr>
    <w:bookmarkStart w:id="0" w:name="_m2egzgxr6v6" w:colFirst="0" w:colLast="0"/>
    <w:bookmarkEnd w:id="0"/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41DC0682" wp14:editId="4C731D2C">
          <wp:simplePos x="0" y="0"/>
          <wp:positionH relativeFrom="column">
            <wp:posOffset>5109845</wp:posOffset>
          </wp:positionH>
          <wp:positionV relativeFrom="paragraph">
            <wp:posOffset>-177536</wp:posOffset>
          </wp:positionV>
          <wp:extent cx="804545" cy="480695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545" cy="4806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712F54"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erspectives</w:t>
    </w:r>
    <w:r w:rsidR="00712F54"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 w:rsidR="00712F54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712F54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712F54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712F54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 w:rsidR="00712F54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712F54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</w:p>
  <w:p w14:paraId="61C61A6F" w14:textId="77777777" w:rsidR="00FF7A8C" w:rsidRDefault="009A73A0">
    <w:pPr>
      <w:spacing w:after="200"/>
      <w:rPr>
        <w:rFonts w:ascii="IM Fell English SC" w:eastAsia="IM Fell English SC" w:hAnsi="IM Fell English SC" w:cs="IM Fell English SC"/>
        <w:color w:val="E0B342"/>
        <w:sz w:val="56"/>
        <w:szCs w:val="56"/>
        <w:u w:val="single"/>
      </w:rPr>
    </w:pPr>
    <w:r>
      <w:pict w14:anchorId="645E408B">
        <v:rect id="_x0000_i1025" style="width:0;height:1.5pt" o:hralign="center" o:hrstd="t" o:hr="t" fillcolor="#a0a0a0" stroked="f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A1FEB" w14:textId="77777777" w:rsidR="00FF7A8C" w:rsidRDefault="009A73A0">
    <w:pPr>
      <w:pStyle w:val="Title"/>
      <w:rPr>
        <w:rFonts w:ascii="IM Fell English SC" w:eastAsia="IM Fell English SC" w:hAnsi="IM Fell English SC" w:cs="IM Fell English SC"/>
        <w:i/>
        <w:color w:val="222222"/>
        <w:sz w:val="60"/>
        <w:szCs w:val="60"/>
      </w:rPr>
    </w:pPr>
    <w:bookmarkStart w:id="1" w:name="_c8yv9ug3jq9" w:colFirst="0" w:colLast="0"/>
    <w:bookmarkEnd w:id="1"/>
    <w:r>
      <w:rPr>
        <w:rFonts w:ascii="IM Fell English SC" w:eastAsia="IM Fell English SC" w:hAnsi="IM Fell English SC" w:cs="IM Fell English SC"/>
        <w:i/>
        <w:color w:val="E0B55B"/>
        <w:sz w:val="24"/>
        <w:szCs w:val="24"/>
      </w:rPr>
      <w:t>(Logo) Changi</w:t>
    </w:r>
    <w:r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g Perspectives</w:t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</w:t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</w:t>
    </w:r>
    <w:r>
      <w:rPr>
        <w:rFonts w:ascii="IM Fell English SC" w:eastAsia="IM Fell English SC" w:hAnsi="IM Fell English SC" w:cs="IM Fell English SC"/>
        <w:i/>
        <w:noProof/>
        <w:color w:val="E0B55B"/>
        <w:sz w:val="44"/>
        <w:szCs w:val="44"/>
      </w:rPr>
      <w:drawing>
        <wp:inline distT="114300" distB="114300" distL="114300" distR="114300" wp14:anchorId="1A1F42C5" wp14:editId="3C513B82">
          <wp:extent cx="331701" cy="331701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31701" cy="3317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5FC732F1" w14:textId="77777777" w:rsidR="00FF7A8C" w:rsidRDefault="009A73A0">
    <w:pPr>
      <w:spacing w:after="60"/>
    </w:pPr>
    <w:r>
      <w:pict w14:anchorId="1364D00F">
        <v:rect id="_x0000_i1027" style="width:0;height:1.5pt" o:hralign="center" o:hrstd="t" o:hr="t" fillcolor="#a0a0a0" stroked="f"/>
      </w:pict>
    </w:r>
  </w:p>
  <w:p w14:paraId="77FA3235" w14:textId="77777777" w:rsidR="00FF7A8C" w:rsidRDefault="00FF7A8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EF6B92"/>
    <w:multiLevelType w:val="multilevel"/>
    <w:tmpl w:val="156C2706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F454481"/>
    <w:multiLevelType w:val="multilevel"/>
    <w:tmpl w:val="79FC499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1MDIzNDIzszQ2MDNU0lEKTi0uzszPAykwrAUArmdftiwAAAA="/>
  </w:docVars>
  <w:rsids>
    <w:rsidRoot w:val="00FF7A8C"/>
    <w:rsid w:val="001178C9"/>
    <w:rsid w:val="002D5DBF"/>
    <w:rsid w:val="00696A4E"/>
    <w:rsid w:val="00712F54"/>
    <w:rsid w:val="008E0BF8"/>
    <w:rsid w:val="0099299B"/>
    <w:rsid w:val="009A73A0"/>
    <w:rsid w:val="009E7BB9"/>
    <w:rsid w:val="00BC5FD8"/>
    <w:rsid w:val="00FE543B"/>
    <w:rsid w:val="00FF7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07785F"/>
  <w15:docId w15:val="{C894F50B-E722-48A6-86C0-8FB04A31A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fr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12F54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2F54"/>
  </w:style>
  <w:style w:type="paragraph" w:styleId="Footer">
    <w:name w:val="footer"/>
    <w:basedOn w:val="Normal"/>
    <w:link w:val="FooterChar"/>
    <w:uiPriority w:val="99"/>
    <w:unhideWhenUsed/>
    <w:rsid w:val="00712F54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2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33</Words>
  <Characters>763</Characters>
  <Application>Microsoft Office Word</Application>
  <DocSecurity>0</DocSecurity>
  <Lines>6</Lines>
  <Paragraphs>1</Paragraphs>
  <ScaleCrop>false</ScaleCrop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7</cp:revision>
  <dcterms:created xsi:type="dcterms:W3CDTF">2022-11-28T19:06:00Z</dcterms:created>
  <dcterms:modified xsi:type="dcterms:W3CDTF">2023-05-14T01:50:00Z</dcterms:modified>
</cp:coreProperties>
</file>